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910EC" w14:textId="77777777" w:rsidR="00C2065A" w:rsidRDefault="0060551B" w:rsidP="0060551B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AC2339">
        <w:rPr>
          <w:rFonts w:ascii="Times New Roman" w:hAnsi="Times New Roman" w:cs="Times New Roman"/>
          <w:b/>
          <w:sz w:val="32"/>
          <w:szCs w:val="24"/>
        </w:rPr>
        <w:t>Willingness to Serve Form</w:t>
      </w:r>
    </w:p>
    <w:p w14:paraId="36C61B77" w14:textId="77777777" w:rsidR="00C2065A" w:rsidRDefault="0060551B" w:rsidP="0060551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0551B">
        <w:rPr>
          <w:rFonts w:ascii="Times New Roman" w:hAnsi="Times New Roman" w:cs="Times New Roman"/>
          <w:b/>
          <w:sz w:val="24"/>
          <w:szCs w:val="24"/>
        </w:rPr>
        <w:t xml:space="preserve">NORTH CAROLINA PUBLIC HEALTH ASSOCIATION </w:t>
      </w:r>
    </w:p>
    <w:p w14:paraId="249C633B" w14:textId="095C58C4" w:rsidR="0060551B" w:rsidRDefault="00C2065A" w:rsidP="0060551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 HEALTH </w:t>
      </w:r>
      <w:r w:rsidR="0060551B" w:rsidRPr="0060551B">
        <w:rPr>
          <w:rFonts w:ascii="Times New Roman" w:hAnsi="Times New Roman" w:cs="Times New Roman"/>
          <w:b/>
          <w:sz w:val="24"/>
          <w:szCs w:val="24"/>
        </w:rPr>
        <w:t>NURSING SECTION</w:t>
      </w:r>
    </w:p>
    <w:p w14:paraId="672A6659" w14:textId="77777777" w:rsidR="007422D1" w:rsidRPr="0060551B" w:rsidRDefault="007422D1" w:rsidP="007422D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3E1B713" w14:textId="245D3A31" w:rsidR="00AC2339" w:rsidRDefault="00C2065A" w:rsidP="006055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Health </w:t>
      </w:r>
      <w:r w:rsidR="00AC2339">
        <w:rPr>
          <w:rFonts w:ascii="Times New Roman" w:hAnsi="Times New Roman" w:cs="Times New Roman"/>
          <w:sz w:val="24"/>
          <w:szCs w:val="24"/>
        </w:rPr>
        <w:t xml:space="preserve">Nursing Section Executive Committee Position: </w:t>
      </w:r>
      <w:sdt>
        <w:sdtPr>
          <w:rPr>
            <w:rFonts w:ascii="Times New Roman" w:hAnsi="Times New Roman" w:cs="Times New Roman"/>
            <w:sz w:val="24"/>
            <w:szCs w:val="24"/>
          </w:rPr>
          <w:id w:val="665442924"/>
          <w:placeholder>
            <w:docPart w:val="DefaultPlaceholder_1081868574"/>
          </w:placeholder>
          <w:showingPlcHdr/>
        </w:sdtPr>
        <w:sdtEndPr/>
        <w:sdtContent>
          <w:r w:rsidR="00AC2339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7B772584" w14:textId="355263BD" w:rsidR="0060551B" w:rsidRPr="00AC2339" w:rsidRDefault="0060551B" w:rsidP="0060551B">
      <w:pPr>
        <w:rPr>
          <w:rFonts w:ascii="Times New Roman" w:hAnsi="Times New Roman" w:cs="Times New Roman"/>
          <w:i/>
          <w:sz w:val="24"/>
          <w:szCs w:val="24"/>
        </w:rPr>
      </w:pPr>
      <w:r w:rsidRPr="00AC2339">
        <w:rPr>
          <w:rFonts w:ascii="Times New Roman" w:hAnsi="Times New Roman" w:cs="Times New Roman"/>
          <w:i/>
          <w:sz w:val="24"/>
          <w:szCs w:val="24"/>
        </w:rPr>
        <w:t xml:space="preserve">I understand the duties of the office of </w:t>
      </w:r>
      <w:r w:rsidR="00AC2339" w:rsidRPr="00AC2339">
        <w:rPr>
          <w:rFonts w:ascii="Times New Roman" w:hAnsi="Times New Roman" w:cs="Times New Roman"/>
          <w:i/>
          <w:sz w:val="24"/>
          <w:szCs w:val="24"/>
        </w:rPr>
        <w:t xml:space="preserve">said position </w:t>
      </w:r>
      <w:r w:rsidRPr="00AC2339">
        <w:rPr>
          <w:rFonts w:ascii="Times New Roman" w:hAnsi="Times New Roman" w:cs="Times New Roman"/>
          <w:i/>
          <w:sz w:val="24"/>
          <w:szCs w:val="24"/>
        </w:rPr>
        <w:t xml:space="preserve">as described in the NCPHA </w:t>
      </w:r>
      <w:r w:rsidR="00C2065A">
        <w:rPr>
          <w:rFonts w:ascii="Times New Roman" w:hAnsi="Times New Roman" w:cs="Times New Roman"/>
          <w:i/>
          <w:sz w:val="24"/>
          <w:szCs w:val="24"/>
        </w:rPr>
        <w:t xml:space="preserve">Public Health </w:t>
      </w:r>
      <w:r w:rsidRPr="00AC2339">
        <w:rPr>
          <w:rFonts w:ascii="Times New Roman" w:hAnsi="Times New Roman" w:cs="Times New Roman"/>
          <w:i/>
          <w:sz w:val="24"/>
          <w:szCs w:val="24"/>
        </w:rPr>
        <w:t>Nursing Section Manual of Procedures and I agree to allow my name to be placed in nomination for this office.</w:t>
      </w:r>
      <w:r w:rsidR="00BB5712">
        <w:rPr>
          <w:rFonts w:ascii="Times New Roman" w:hAnsi="Times New Roman" w:cs="Times New Roman"/>
          <w:i/>
          <w:sz w:val="24"/>
          <w:szCs w:val="24"/>
        </w:rPr>
        <w:t xml:space="preserve"> Initial here: </w:t>
      </w:r>
      <w:r w:rsidRPr="00AC2339">
        <w:rPr>
          <w:rFonts w:ascii="Times New Roman" w:hAnsi="Times New Roman" w:cs="Times New Roman"/>
          <w:i/>
          <w:sz w:val="24"/>
          <w:szCs w:val="24"/>
        </w:rPr>
        <w:t xml:space="preserve"> </w:t>
      </w:r>
      <w:sdt>
        <w:sdtPr>
          <w:rPr>
            <w:rFonts w:ascii="Georgia" w:hAnsi="Georgia" w:cs="Times New Roman"/>
            <w:i/>
            <w:sz w:val="24"/>
            <w:szCs w:val="24"/>
          </w:rPr>
          <w:id w:val="83507704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159F4F4A" w14:textId="77777777" w:rsidR="0060551B" w:rsidRDefault="0060551B" w:rsidP="0060551B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Name:  </w:t>
      </w:r>
      <w:sdt>
        <w:sdtPr>
          <w:rPr>
            <w:rFonts w:ascii="Times New Roman" w:hAnsi="Times New Roman" w:cs="Times New Roman"/>
            <w:sz w:val="24"/>
            <w:szCs w:val="24"/>
          </w:rPr>
          <w:id w:val="960684818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</w:p>
    <w:p w14:paraId="43BA0016" w14:textId="77777777" w:rsidR="0060551B" w:rsidRDefault="0060551B" w:rsidP="0060551B">
      <w:pPr>
        <w:rPr>
          <w:rFonts w:ascii="Times New Roman" w:hAnsi="Times New Roman" w:cs="Times New Roman"/>
          <w:sz w:val="24"/>
          <w:szCs w:val="24"/>
          <w:u w:val="single"/>
        </w:rPr>
      </w:pPr>
      <w:r w:rsidRPr="0060551B">
        <w:rPr>
          <w:rFonts w:ascii="Times New Roman" w:hAnsi="Times New Roman" w:cs="Times New Roman"/>
          <w:sz w:val="24"/>
          <w:szCs w:val="24"/>
        </w:rPr>
        <w:t xml:space="preserve">Agency:  </w:t>
      </w:r>
      <w:sdt>
        <w:sdtPr>
          <w:rPr>
            <w:rFonts w:ascii="Times New Roman" w:hAnsi="Times New Roman" w:cs="Times New Roman"/>
            <w:sz w:val="24"/>
            <w:szCs w:val="24"/>
          </w:rPr>
          <w:id w:val="-1810545402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  <w:r w:rsidRPr="0060551B">
        <w:rPr>
          <w:rFonts w:ascii="Times New Roman" w:hAnsi="Times New Roman" w:cs="Times New Roman"/>
          <w:sz w:val="24"/>
          <w:szCs w:val="24"/>
        </w:rPr>
        <w:tab/>
      </w:r>
    </w:p>
    <w:p w14:paraId="62DDD437" w14:textId="77777777" w:rsidR="00AC2339" w:rsidRDefault="00AC2339" w:rsidP="00AC2339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:  </w:t>
      </w:r>
      <w:sdt>
        <w:sdtPr>
          <w:rPr>
            <w:rFonts w:ascii="Georgia" w:hAnsi="Georgia" w:cs="Times New Roman"/>
            <w:sz w:val="24"/>
            <w:szCs w:val="24"/>
          </w:rPr>
          <w:id w:val="1442657159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  <w:r>
        <w:rPr>
          <w:rFonts w:ascii="Times New Roman" w:hAnsi="Times New Roman" w:cs="Times New Roman"/>
          <w:sz w:val="24"/>
          <w:szCs w:val="24"/>
        </w:rPr>
        <w:tab/>
      </w:r>
    </w:p>
    <w:p w14:paraId="124F129C" w14:textId="77777777" w:rsidR="0060551B" w:rsidRDefault="0060551B" w:rsidP="007422D1">
      <w:pPr>
        <w:tabs>
          <w:tab w:val="left" w:pos="234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60551B">
        <w:rPr>
          <w:rFonts w:ascii="Times New Roman" w:hAnsi="Times New Roman" w:cs="Times New Roman"/>
          <w:sz w:val="24"/>
          <w:szCs w:val="24"/>
        </w:rPr>
        <w:t xml:space="preserve">Years of experience in Public Health:  </w:t>
      </w:r>
      <w:sdt>
        <w:sdtPr>
          <w:rPr>
            <w:rFonts w:ascii="Georgia" w:hAnsi="Georgia" w:cs="Times New Roman"/>
            <w:sz w:val="24"/>
            <w:szCs w:val="24"/>
          </w:rPr>
          <w:id w:val="-939138719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44941CE3" w14:textId="054D82AF" w:rsidR="0060551B" w:rsidRDefault="0060551B" w:rsidP="0060551B">
      <w:pPr>
        <w:rPr>
          <w:rFonts w:ascii="Times New Roman" w:hAnsi="Times New Roman" w:cs="Times New Roman"/>
          <w:sz w:val="24"/>
          <w:szCs w:val="24"/>
          <w:u w:val="single"/>
        </w:rPr>
      </w:pPr>
      <w:r w:rsidRPr="0060551B">
        <w:rPr>
          <w:rFonts w:ascii="Times New Roman" w:hAnsi="Times New Roman" w:cs="Times New Roman"/>
          <w:sz w:val="24"/>
          <w:szCs w:val="24"/>
        </w:rPr>
        <w:t xml:space="preserve">Previous Offices/Committees held in NCPHA:  </w:t>
      </w:r>
      <w:sdt>
        <w:sdtPr>
          <w:rPr>
            <w:rFonts w:ascii="Times New Roman" w:hAnsi="Times New Roman" w:cs="Times New Roman"/>
            <w:sz w:val="24"/>
            <w:szCs w:val="24"/>
          </w:rPr>
          <w:id w:val="-1430656790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13AF4A9C" w14:textId="77777777" w:rsidR="0060551B" w:rsidRDefault="00382220" w:rsidP="00AC2339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fessional Affiliations:  </w:t>
      </w:r>
      <w:sdt>
        <w:sdtPr>
          <w:rPr>
            <w:rFonts w:ascii="Times New Roman" w:hAnsi="Times New Roman" w:cs="Times New Roman"/>
            <w:sz w:val="24"/>
            <w:szCs w:val="24"/>
          </w:rPr>
          <w:id w:val="-763844640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410C994C" w14:textId="77777777" w:rsidR="0060551B" w:rsidRDefault="0060551B" w:rsidP="0060551B">
      <w:pPr>
        <w:rPr>
          <w:rFonts w:ascii="Times New Roman" w:hAnsi="Times New Roman" w:cs="Times New Roman"/>
          <w:sz w:val="24"/>
          <w:szCs w:val="24"/>
        </w:rPr>
      </w:pPr>
      <w:r w:rsidRPr="00AC2339">
        <w:rPr>
          <w:rFonts w:ascii="Times New Roman" w:hAnsi="Times New Roman" w:cs="Times New Roman"/>
          <w:sz w:val="24"/>
          <w:szCs w:val="24"/>
        </w:rPr>
        <w:t>Previous offices/committees held in other professional organizations:</w:t>
      </w:r>
      <w:r w:rsidR="00382220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779181245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73639F49" w14:textId="77777777" w:rsidR="00AC2339" w:rsidRDefault="00AC2339" w:rsidP="006055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what you bring to the position and why you would be a good candidate (this what will be shown on the voting form):</w:t>
      </w:r>
      <w:r w:rsidR="00382220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Georgia" w:hAnsi="Georgia" w:cs="Times New Roman"/>
            <w:sz w:val="28"/>
            <w:szCs w:val="24"/>
          </w:rPr>
          <w:id w:val="1413663419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0A37501D" w14:textId="77777777" w:rsidR="00382220" w:rsidRDefault="00382220" w:rsidP="0060551B">
      <w:pPr>
        <w:rPr>
          <w:rFonts w:ascii="Times New Roman" w:hAnsi="Times New Roman" w:cs="Times New Roman"/>
          <w:sz w:val="24"/>
          <w:szCs w:val="24"/>
        </w:rPr>
      </w:pPr>
    </w:p>
    <w:p w14:paraId="4503F293" w14:textId="77777777" w:rsidR="00382220" w:rsidRDefault="00382220" w:rsidP="0060551B">
      <w:pPr>
        <w:rPr>
          <w:rFonts w:ascii="Georgia" w:hAnsi="Georgia" w:cs="Times New Roman"/>
          <w:sz w:val="28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ctronic signature including all degrees and certifications: </w:t>
      </w:r>
      <w:sdt>
        <w:sdtPr>
          <w:rPr>
            <w:rFonts w:ascii="Georgia" w:hAnsi="Georgia" w:cs="Times New Roman"/>
            <w:sz w:val="28"/>
            <w:szCs w:val="24"/>
          </w:rPr>
          <w:id w:val="-848104427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7605A5C3" w14:textId="77777777" w:rsidR="00BB5712" w:rsidRDefault="007422D1" w:rsidP="0060551B">
      <w:pPr>
        <w:rPr>
          <w:rFonts w:ascii="Times New Roman" w:hAnsi="Times New Roman" w:cs="Times New Roman"/>
          <w:szCs w:val="24"/>
        </w:rPr>
      </w:pPr>
      <w:r w:rsidRPr="007422D1">
        <w:rPr>
          <w:rFonts w:ascii="Times New Roman" w:hAnsi="Times New Roman" w:cs="Times New Roman"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Georgia" w:hAnsi="Georgia" w:cs="Times New Roman"/>
            <w:sz w:val="24"/>
            <w:szCs w:val="24"/>
          </w:rPr>
          <w:id w:val="-619145293"/>
          <w:placeholder>
            <w:docPart w:val="DefaultPlaceholder_1081868574"/>
          </w:placeholder>
          <w:showingPlcHdr/>
        </w:sdtPr>
        <w:sdtEndPr/>
        <w:sdtContent>
          <w:r w:rsidR="00BB5712" w:rsidRPr="007422D1">
            <w:rPr>
              <w:rStyle w:val="PlaceholderText"/>
              <w:rFonts w:ascii="Georgia" w:hAnsi="Georgia"/>
              <w:color w:val="auto"/>
              <w:sz w:val="24"/>
            </w:rPr>
            <w:t>Click here to enter text.</w:t>
          </w:r>
        </w:sdtContent>
      </w:sdt>
    </w:p>
    <w:p w14:paraId="5DAB6C7B" w14:textId="77777777" w:rsidR="00BB5712" w:rsidRPr="00052AB1" w:rsidRDefault="00BB5712" w:rsidP="00BB5712">
      <w:pPr>
        <w:rPr>
          <w:rFonts w:ascii="Georgia" w:hAnsi="Georgia" w:cs="Times New Roman"/>
          <w:b/>
          <w:sz w:val="24"/>
          <w:szCs w:val="24"/>
        </w:rPr>
      </w:pPr>
    </w:p>
    <w:p w14:paraId="58C4EA9B" w14:textId="01C18837" w:rsidR="00052AB1" w:rsidRPr="00052AB1" w:rsidRDefault="53EC2776" w:rsidP="53EC2776">
      <w:pPr>
        <w:rPr>
          <w:rFonts w:ascii="Georgia" w:hAnsi="Georgia" w:cs="Times New Roman"/>
          <w:b/>
          <w:bCs/>
          <w:color w:val="FF0000"/>
          <w:sz w:val="24"/>
          <w:szCs w:val="24"/>
        </w:rPr>
      </w:pPr>
      <w:r w:rsidRPr="1E019A81">
        <w:rPr>
          <w:rFonts w:ascii="Georgia" w:hAnsi="Georgia" w:cs="Times New Roman"/>
          <w:b/>
          <w:bCs/>
          <w:color w:val="FF0000"/>
          <w:sz w:val="24"/>
          <w:szCs w:val="24"/>
        </w:rPr>
        <w:t xml:space="preserve">Please send your completed nomination form to </w:t>
      </w:r>
      <w:bookmarkStart w:id="0" w:name="_Hlk11773569"/>
      <w:bookmarkEnd w:id="0"/>
      <w:r w:rsidR="00C2065A">
        <w:rPr>
          <w:rFonts w:ascii="Georgia" w:hAnsi="Georgia" w:cs="Times New Roman"/>
          <w:b/>
          <w:bCs/>
          <w:color w:val="FF0000"/>
          <w:sz w:val="24"/>
          <w:szCs w:val="24"/>
        </w:rPr>
        <w:t xml:space="preserve">Liz Stevens @ </w:t>
      </w:r>
      <w:hyperlink r:id="rId7" w:history="1">
        <w:r w:rsidR="00C2065A" w:rsidRPr="007C27D9">
          <w:rPr>
            <w:rStyle w:val="Hyperlink"/>
            <w:rFonts w:ascii="Georgia" w:hAnsi="Georgia" w:cs="Times New Roman"/>
            <w:b/>
            <w:bCs/>
            <w:sz w:val="24"/>
            <w:szCs w:val="24"/>
          </w:rPr>
          <w:t>estevens@dconc.gov</w:t>
        </w:r>
      </w:hyperlink>
      <w:r w:rsidR="00C2065A">
        <w:rPr>
          <w:rFonts w:ascii="Georgia" w:hAnsi="Georgia" w:cs="Times New Roman"/>
          <w:b/>
          <w:bCs/>
          <w:color w:val="FF0000"/>
          <w:sz w:val="24"/>
          <w:szCs w:val="24"/>
        </w:rPr>
        <w:t xml:space="preserve"> – thank you!</w:t>
      </w:r>
    </w:p>
    <w:sectPr w:rsidR="00052AB1" w:rsidRPr="00052AB1" w:rsidSect="00AC2339">
      <w:footerReference w:type="default" r:id="rId8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D5A38" w14:textId="77777777" w:rsidR="003F151A" w:rsidRDefault="003F151A" w:rsidP="00AC2339">
      <w:pPr>
        <w:spacing w:after="0" w:line="240" w:lineRule="auto"/>
      </w:pPr>
      <w:r>
        <w:separator/>
      </w:r>
    </w:p>
  </w:endnote>
  <w:endnote w:type="continuationSeparator" w:id="0">
    <w:p w14:paraId="19DE160F" w14:textId="77777777" w:rsidR="003F151A" w:rsidRDefault="003F151A" w:rsidP="00AC2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7FD23" w14:textId="67FC93B2" w:rsidR="00AC2339" w:rsidRPr="007422D1" w:rsidRDefault="00AC2339">
    <w:pPr>
      <w:pStyle w:val="Footer"/>
      <w:rPr>
        <w:sz w:val="18"/>
      </w:rPr>
    </w:pPr>
    <w:r w:rsidRPr="007422D1">
      <w:rPr>
        <w:sz w:val="18"/>
      </w:rPr>
      <w:t xml:space="preserve">Revised </w:t>
    </w:r>
    <w:r w:rsidR="00C2065A">
      <w:rPr>
        <w:sz w:val="18"/>
      </w:rPr>
      <w:t>12/</w:t>
    </w:r>
    <w:r w:rsidRPr="007422D1">
      <w:rPr>
        <w:sz w:val="18"/>
      </w:rPr>
      <w:t>20</w:t>
    </w:r>
    <w:r w:rsidR="00C2065A">
      <w:rPr>
        <w:sz w:val="18"/>
      </w:rPr>
      <w:t>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884E0" w14:textId="77777777" w:rsidR="003F151A" w:rsidRDefault="003F151A" w:rsidP="00AC2339">
      <w:pPr>
        <w:spacing w:after="0" w:line="240" w:lineRule="auto"/>
      </w:pPr>
      <w:r>
        <w:separator/>
      </w:r>
    </w:p>
  </w:footnote>
  <w:footnote w:type="continuationSeparator" w:id="0">
    <w:p w14:paraId="471D0BED" w14:textId="77777777" w:rsidR="003F151A" w:rsidRDefault="003F151A" w:rsidP="00AC23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13A3C"/>
    <w:multiLevelType w:val="hybridMultilevel"/>
    <w:tmpl w:val="40A6768E"/>
    <w:lvl w:ilvl="0" w:tplc="DF9E3FAE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NDExMLI0MzQ2tjBU0lEKTi0uzszPAykwrAUAXYoB4CwAAAA="/>
  </w:docVars>
  <w:rsids>
    <w:rsidRoot w:val="0060551B"/>
    <w:rsid w:val="00052AB1"/>
    <w:rsid w:val="002E1A4C"/>
    <w:rsid w:val="00377B8F"/>
    <w:rsid w:val="00382220"/>
    <w:rsid w:val="003F151A"/>
    <w:rsid w:val="003F15E1"/>
    <w:rsid w:val="005A2173"/>
    <w:rsid w:val="0060551B"/>
    <w:rsid w:val="007422D1"/>
    <w:rsid w:val="0096078A"/>
    <w:rsid w:val="00985F5D"/>
    <w:rsid w:val="009A23D9"/>
    <w:rsid w:val="00AC0519"/>
    <w:rsid w:val="00AC2339"/>
    <w:rsid w:val="00BA239C"/>
    <w:rsid w:val="00BB5712"/>
    <w:rsid w:val="00C2065A"/>
    <w:rsid w:val="00CC7BF4"/>
    <w:rsid w:val="00DC4F5F"/>
    <w:rsid w:val="1E019A81"/>
    <w:rsid w:val="53EC2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2D441"/>
  <w15:docId w15:val="{411C3963-2019-47F3-8CBC-FC3DA357B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2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339"/>
  </w:style>
  <w:style w:type="paragraph" w:styleId="Footer">
    <w:name w:val="footer"/>
    <w:basedOn w:val="Normal"/>
    <w:link w:val="FooterChar"/>
    <w:uiPriority w:val="99"/>
    <w:unhideWhenUsed/>
    <w:rsid w:val="00AC23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339"/>
  </w:style>
  <w:style w:type="character" w:styleId="PlaceholderText">
    <w:name w:val="Placeholder Text"/>
    <w:basedOn w:val="DefaultParagraphFont"/>
    <w:uiPriority w:val="99"/>
    <w:semiHidden/>
    <w:rsid w:val="00AC2339"/>
    <w:rPr>
      <w:color w:val="808080"/>
    </w:rPr>
  </w:style>
  <w:style w:type="paragraph" w:styleId="ListParagraph">
    <w:name w:val="List Paragraph"/>
    <w:basedOn w:val="Normal"/>
    <w:uiPriority w:val="34"/>
    <w:qFormat/>
    <w:rsid w:val="00BB57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2A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2A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2AB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5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0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197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141930">
                              <w:marLeft w:val="0"/>
                              <w:marRight w:val="0"/>
                              <w:marTop w:val="57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9146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1" w:color="D2D2D2"/>
                                    <w:right w:val="none" w:sz="0" w:space="0" w:color="auto"/>
                                  </w:divBdr>
                                  <w:divsChild>
                                    <w:div w:id="227231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708018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single" w:sz="6" w:space="0" w:color="D2D2D2"/>
                                            <w:left w:val="single" w:sz="6" w:space="0" w:color="D2D2D2"/>
                                            <w:bottom w:val="single" w:sz="6" w:space="0" w:color="D2D2D2"/>
                                            <w:right w:val="single" w:sz="6" w:space="0" w:color="D2D2D2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7219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8906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5280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8219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4290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stevens@dconc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DC267-D792-4371-A26E-E11F57B893F6}"/>
      </w:docPartPr>
      <w:docPartBody>
        <w:p w:rsidR="00985F5D" w:rsidRDefault="00985F5D" w:rsidP="00985F5D">
          <w:pPr>
            <w:pStyle w:val="DefaultPlaceholder1081868574"/>
          </w:pPr>
          <w:r w:rsidRPr="007422D1">
            <w:rPr>
              <w:rStyle w:val="PlaceholderText"/>
              <w:rFonts w:ascii="Georgia" w:hAnsi="Georgia"/>
              <w:sz w:val="2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2AD7"/>
    <w:rsid w:val="00005B4E"/>
    <w:rsid w:val="00985F5D"/>
    <w:rsid w:val="00C3552D"/>
    <w:rsid w:val="00FF2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5F5D"/>
    <w:rPr>
      <w:color w:val="808080"/>
    </w:rPr>
  </w:style>
  <w:style w:type="paragraph" w:customStyle="1" w:styleId="DefaultPlaceholder1081868574">
    <w:name w:val="DefaultPlaceholder_1081868574"/>
    <w:rsid w:val="00985F5D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68</Characters>
  <Application>Microsoft Office Word</Application>
  <DocSecurity>4</DocSecurity>
  <Lines>8</Lines>
  <Paragraphs>2</Paragraphs>
  <ScaleCrop>false</ScaleCrop>
  <Company>Hewlett-Packard Company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Little</dc:creator>
  <cp:lastModifiedBy>Kim</cp:lastModifiedBy>
  <cp:revision>2</cp:revision>
  <dcterms:created xsi:type="dcterms:W3CDTF">2023-12-13T15:11:00Z</dcterms:created>
  <dcterms:modified xsi:type="dcterms:W3CDTF">2023-12-13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